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2A9A4" w14:textId="592C1135" w:rsidR="006C7F81" w:rsidRDefault="0012018F">
      <w:pPr>
        <w:rPr>
          <w:lang w:val="en-US"/>
        </w:rPr>
      </w:pPr>
      <w:r>
        <w:rPr>
          <w:lang w:val="en-US"/>
        </w:rPr>
        <w:t>The magic of spices</w:t>
      </w:r>
    </w:p>
    <w:p w14:paraId="72572A48" w14:textId="08DD51A7" w:rsidR="0012018F" w:rsidRDefault="0012018F">
      <w:pPr>
        <w:rPr>
          <w:lang w:val="en-US"/>
        </w:rPr>
      </w:pPr>
      <w:r>
        <w:rPr>
          <w:lang w:val="en-US"/>
        </w:rPr>
        <w:t xml:space="preserve">My short take on </w:t>
      </w:r>
      <w:r w:rsidR="00366674">
        <w:rPr>
          <w:lang w:val="en-US"/>
        </w:rPr>
        <w:t>how spices can imbue the simplest dishes with the most sophisticated and subtle flavors</w:t>
      </w:r>
    </w:p>
    <w:p w14:paraId="088DBD35" w14:textId="40A04CAE" w:rsidR="0012018F" w:rsidRDefault="0012018F">
      <w:pPr>
        <w:rPr>
          <w:lang w:val="en-US"/>
        </w:rPr>
      </w:pPr>
    </w:p>
    <w:p w14:paraId="60AA926A" w14:textId="5B796E95" w:rsidR="0012018F" w:rsidRDefault="0012018F">
      <w:pPr>
        <w:rPr>
          <w:lang w:val="en-US"/>
        </w:rPr>
      </w:pPr>
      <w:r>
        <w:rPr>
          <w:lang w:val="en-US"/>
        </w:rPr>
        <w:t xml:space="preserve">Being from India, food has always played an important part </w:t>
      </w:r>
      <w:r w:rsidR="00382D71">
        <w:rPr>
          <w:lang w:val="en-US"/>
        </w:rPr>
        <w:t>in</w:t>
      </w:r>
      <w:r>
        <w:rPr>
          <w:lang w:val="en-US"/>
        </w:rPr>
        <w:t xml:space="preserve"> my upbringing and culture. </w:t>
      </w:r>
      <w:r w:rsidR="00DF31E2">
        <w:rPr>
          <w:lang w:val="en-US"/>
        </w:rPr>
        <w:t>The food styles</w:t>
      </w:r>
      <w:r w:rsidR="00C060FF">
        <w:rPr>
          <w:lang w:val="en-US"/>
        </w:rPr>
        <w:t xml:space="preserve"> in India</w:t>
      </w:r>
      <w:r w:rsidR="00DF31E2">
        <w:rPr>
          <w:lang w:val="en-US"/>
        </w:rPr>
        <w:t xml:space="preserve"> vary </w:t>
      </w:r>
      <w:r w:rsidR="00382D71">
        <w:rPr>
          <w:lang w:val="en-US"/>
        </w:rPr>
        <w:t>significan</w:t>
      </w:r>
      <w:r w:rsidR="00DF31E2">
        <w:rPr>
          <w:lang w:val="en-US"/>
        </w:rPr>
        <w:t>tly from region to region depending on the ingredients found and the cultural</w:t>
      </w:r>
      <w:r w:rsidR="00366674">
        <w:rPr>
          <w:lang w:val="en-US"/>
        </w:rPr>
        <w:t xml:space="preserve"> and historical</w:t>
      </w:r>
      <w:r w:rsidR="00DF31E2">
        <w:rPr>
          <w:lang w:val="en-US"/>
        </w:rPr>
        <w:t xml:space="preserve"> impact</w:t>
      </w:r>
      <w:r w:rsidR="00366674">
        <w:rPr>
          <w:lang w:val="en-US"/>
        </w:rPr>
        <w:t>s</w:t>
      </w:r>
      <w:r w:rsidR="00DF31E2">
        <w:rPr>
          <w:lang w:val="en-US"/>
        </w:rPr>
        <w:t xml:space="preserve"> on those places. Hence, there are places </w:t>
      </w:r>
      <w:r w:rsidR="009C192A">
        <w:rPr>
          <w:lang w:val="en-US"/>
        </w:rPr>
        <w:t>(</w:t>
      </w:r>
      <w:r w:rsidR="00DF31E2">
        <w:rPr>
          <w:lang w:val="en-US"/>
        </w:rPr>
        <w:t>like Kolkata</w:t>
      </w:r>
      <w:r w:rsidR="009C192A">
        <w:rPr>
          <w:lang w:val="en-US"/>
        </w:rPr>
        <w:t>)</w:t>
      </w:r>
      <w:r w:rsidR="00DF31E2">
        <w:rPr>
          <w:lang w:val="en-US"/>
        </w:rPr>
        <w:t xml:space="preserve"> where people are </w:t>
      </w:r>
      <w:r w:rsidR="00382D71">
        <w:rPr>
          <w:lang w:val="en-US"/>
        </w:rPr>
        <w:t>primari</w:t>
      </w:r>
      <w:r w:rsidR="00DF31E2">
        <w:rPr>
          <w:lang w:val="en-US"/>
        </w:rPr>
        <w:t>ly non-vegetarians and love to eat meat and fish</w:t>
      </w:r>
      <w:r w:rsidR="00382D71">
        <w:rPr>
          <w:lang w:val="en-US"/>
        </w:rPr>
        <w:t>. T</w:t>
      </w:r>
      <w:r w:rsidR="00DF31E2">
        <w:rPr>
          <w:lang w:val="en-US"/>
        </w:rPr>
        <w:t xml:space="preserve">hen there are </w:t>
      </w:r>
      <w:r w:rsidR="009C192A">
        <w:rPr>
          <w:lang w:val="en-US"/>
        </w:rPr>
        <w:t>plac</w:t>
      </w:r>
      <w:r w:rsidR="00DF31E2">
        <w:rPr>
          <w:lang w:val="en-US"/>
        </w:rPr>
        <w:t xml:space="preserve">es </w:t>
      </w:r>
      <w:r w:rsidR="009C192A">
        <w:rPr>
          <w:lang w:val="en-US"/>
        </w:rPr>
        <w:t>(</w:t>
      </w:r>
      <w:r w:rsidR="00DF31E2">
        <w:rPr>
          <w:lang w:val="en-US"/>
        </w:rPr>
        <w:t>like Haridwar</w:t>
      </w:r>
      <w:r w:rsidR="009C192A">
        <w:rPr>
          <w:lang w:val="en-US"/>
        </w:rPr>
        <w:t>)</w:t>
      </w:r>
      <w:r w:rsidR="00DF31E2">
        <w:rPr>
          <w:lang w:val="en-US"/>
        </w:rPr>
        <w:t xml:space="preserve"> where almost the entire population tends to be vegetarian. Dishes </w:t>
      </w:r>
      <w:r w:rsidR="009C023B">
        <w:rPr>
          <w:lang w:val="en-US"/>
        </w:rPr>
        <w:t>across the country</w:t>
      </w:r>
      <w:r w:rsidR="00DF31E2">
        <w:rPr>
          <w:lang w:val="en-US"/>
        </w:rPr>
        <w:t xml:space="preserve"> range from extremely hot and spicy, spicy and sour, sour and sweet, </w:t>
      </w:r>
      <w:r w:rsidR="009C023B">
        <w:rPr>
          <w:lang w:val="en-US"/>
        </w:rPr>
        <w:t>delicately flavored, creamy sweetness</w:t>
      </w:r>
      <w:r w:rsidR="00382D71">
        <w:rPr>
          <w:lang w:val="en-US"/>
        </w:rPr>
        <w:t>,</w:t>
      </w:r>
      <w:r w:rsidR="009C023B">
        <w:rPr>
          <w:lang w:val="en-US"/>
        </w:rPr>
        <w:t xml:space="preserve"> and so on. It would take several blogs for me to document all the different Indian cooking styles and cuisines. </w:t>
      </w:r>
    </w:p>
    <w:p w14:paraId="62853D62" w14:textId="6D488644" w:rsidR="009C023B" w:rsidRDefault="009C023B">
      <w:pPr>
        <w:rPr>
          <w:lang w:val="en-US"/>
        </w:rPr>
      </w:pPr>
      <w:r>
        <w:rPr>
          <w:lang w:val="en-US"/>
        </w:rPr>
        <w:t>However, irrespective of the variation across the country in terms of cooking styles, the thing that remains constant is the flavor. I believe very few cuisines can bring forward such consistency in flavors with so much variation. And I truly believe that this is the magic of spices.</w:t>
      </w:r>
    </w:p>
    <w:p w14:paraId="538E66C1" w14:textId="4EB3A326" w:rsidR="00C83633" w:rsidRDefault="00366674">
      <w:pPr>
        <w:rPr>
          <w:lang w:val="en-US"/>
        </w:rPr>
      </w:pPr>
      <w:r>
        <w:rPr>
          <w:lang w:val="en-US"/>
        </w:rPr>
        <w:t xml:space="preserve">The three </w:t>
      </w:r>
      <w:r w:rsidR="00382D71">
        <w:rPr>
          <w:lang w:val="en-US"/>
        </w:rPr>
        <w:t>primary</w:t>
      </w:r>
      <w:r>
        <w:rPr>
          <w:lang w:val="en-US"/>
        </w:rPr>
        <w:t xml:space="preserve"> senses </w:t>
      </w:r>
      <w:r w:rsidR="00382D71">
        <w:rPr>
          <w:lang w:val="en-US"/>
        </w:rPr>
        <w:t>in determining a dish's quality are sight, smell, and</w:t>
      </w:r>
      <w:r>
        <w:rPr>
          <w:lang w:val="en-US"/>
        </w:rPr>
        <w:t xml:space="preserve"> taste. Spices contribute to all three aspects of the dish. Some spices</w:t>
      </w:r>
      <w:r w:rsidR="00382D71">
        <w:rPr>
          <w:lang w:val="en-US"/>
        </w:rPr>
        <w:t>, like saffron and turmeric, are used as coloring agents to make the dishes look more appealing</w:t>
      </w:r>
      <w:r w:rsidR="002D68D6">
        <w:rPr>
          <w:lang w:val="en-US"/>
        </w:rPr>
        <w:t>. (In fact, the Kashmiri red chili powder is used instead of other varieties of chili powders when we want a vibrant red color in the dish without spoiling the dish by making it extremely hot, as Kashmiri chilies are less pungent/hot!)</w:t>
      </w:r>
      <w:r w:rsidR="00C83633">
        <w:rPr>
          <w:lang w:val="en-US"/>
        </w:rPr>
        <w:t xml:space="preserve">. Some spices are used to enhance the smell of food. And very few spices can be as universal as </w:t>
      </w:r>
      <w:r w:rsidR="00382D71">
        <w:rPr>
          <w:lang w:val="en-US"/>
        </w:rPr>
        <w:t>'</w:t>
      </w:r>
      <w:r w:rsidR="00C83633">
        <w:rPr>
          <w:lang w:val="en-US"/>
        </w:rPr>
        <w:t>Garam Masala</w:t>
      </w:r>
      <w:r w:rsidR="00382D71">
        <w:rPr>
          <w:lang w:val="en-US"/>
        </w:rPr>
        <w:t>'</w:t>
      </w:r>
      <w:r w:rsidR="00C83633">
        <w:rPr>
          <w:lang w:val="en-US"/>
        </w:rPr>
        <w:t xml:space="preserve"> when it comes to adding that exciting smell to a dish. Made from a bunch of spices (like peppercorns, cardamom, cinnamon, mustard seeds, coriander seeds, etc.)</w:t>
      </w:r>
      <w:r w:rsidR="00382D71">
        <w:rPr>
          <w:lang w:val="en-US"/>
        </w:rPr>
        <w:t>,</w:t>
      </w:r>
      <w:r w:rsidR="00C83633">
        <w:rPr>
          <w:lang w:val="en-US"/>
        </w:rPr>
        <w:t xml:space="preserve"> a sprinkle of </w:t>
      </w:r>
      <w:r w:rsidR="00382D71">
        <w:rPr>
          <w:lang w:val="en-US"/>
        </w:rPr>
        <w:t>'</w:t>
      </w:r>
      <w:r w:rsidR="00C83633">
        <w:rPr>
          <w:lang w:val="en-US"/>
        </w:rPr>
        <w:t>Garam Masala</w:t>
      </w:r>
      <w:r w:rsidR="00382D71">
        <w:rPr>
          <w:lang w:val="en-US"/>
        </w:rPr>
        <w:t>'</w:t>
      </w:r>
      <w:r w:rsidR="00C83633">
        <w:rPr>
          <w:lang w:val="en-US"/>
        </w:rPr>
        <w:t xml:space="preserve"> on the top of </w:t>
      </w:r>
      <w:r w:rsidR="00382D71">
        <w:rPr>
          <w:lang w:val="en-US"/>
        </w:rPr>
        <w:t xml:space="preserve">the </w:t>
      </w:r>
      <w:r w:rsidR="00C83633">
        <w:rPr>
          <w:lang w:val="en-US"/>
        </w:rPr>
        <w:t>dish just before serving would fill up the entire kitchen with smells that would make one</w:t>
      </w:r>
      <w:r w:rsidR="00382D71">
        <w:rPr>
          <w:lang w:val="en-US"/>
        </w:rPr>
        <w:t>'</w:t>
      </w:r>
      <w:r w:rsidR="00C83633">
        <w:rPr>
          <w:lang w:val="en-US"/>
        </w:rPr>
        <w:t>s stomach rumble!</w:t>
      </w:r>
    </w:p>
    <w:p w14:paraId="2BB3B1EF" w14:textId="4274B194" w:rsidR="00366674" w:rsidRDefault="00C83633">
      <w:pPr>
        <w:rPr>
          <w:lang w:val="en-US"/>
        </w:rPr>
      </w:pPr>
      <w:r>
        <w:rPr>
          <w:lang w:val="en-US"/>
        </w:rPr>
        <w:t xml:space="preserve">And lastly comes flavor! </w:t>
      </w:r>
      <w:r w:rsidR="00806057">
        <w:rPr>
          <w:lang w:val="en-US"/>
        </w:rPr>
        <w:t>Each spice has its unique flavor, ranging from earthy and slightly bitter to sweet, hot, sour</w:t>
      </w:r>
      <w:r w:rsidR="00382D71">
        <w:rPr>
          <w:lang w:val="en-US"/>
        </w:rPr>
        <w:t>,</w:t>
      </w:r>
      <w:r w:rsidR="00806057">
        <w:rPr>
          <w:lang w:val="en-US"/>
        </w:rPr>
        <w:t xml:space="preserve"> etc. And the right combinations of these different flavors can create magic on the tongue! Take </w:t>
      </w:r>
      <w:r w:rsidR="00382D71">
        <w:rPr>
          <w:lang w:val="en-US"/>
        </w:rPr>
        <w:t>'</w:t>
      </w:r>
      <w:r w:rsidR="00806057">
        <w:rPr>
          <w:lang w:val="en-US"/>
        </w:rPr>
        <w:t>Garam Masala</w:t>
      </w:r>
      <w:r w:rsidR="00382D71">
        <w:rPr>
          <w:lang w:val="en-US"/>
        </w:rPr>
        <w:t>'</w:t>
      </w:r>
      <w:r w:rsidR="00806057">
        <w:rPr>
          <w:lang w:val="en-US"/>
        </w:rPr>
        <w:t xml:space="preserve"> for example</w:t>
      </w:r>
      <w:r w:rsidR="00382D71">
        <w:rPr>
          <w:lang w:val="en-US"/>
        </w:rPr>
        <w:t>;</w:t>
      </w:r>
      <w:r w:rsidR="00806057">
        <w:rPr>
          <w:lang w:val="en-US"/>
        </w:rPr>
        <w:t xml:space="preserve"> depending on the ingredients and proportions used, one blend of </w:t>
      </w:r>
      <w:r w:rsidR="00382D71">
        <w:rPr>
          <w:lang w:val="en-US"/>
        </w:rPr>
        <w:t>'</w:t>
      </w:r>
      <w:r w:rsidR="00806057">
        <w:rPr>
          <w:lang w:val="en-US"/>
        </w:rPr>
        <w:t>garam masala</w:t>
      </w:r>
      <w:r w:rsidR="00382D71">
        <w:rPr>
          <w:lang w:val="en-US"/>
        </w:rPr>
        <w:t>'</w:t>
      </w:r>
      <w:r w:rsidR="00806057">
        <w:rPr>
          <w:lang w:val="en-US"/>
        </w:rPr>
        <w:t xml:space="preserve"> can be slightly hotter</w:t>
      </w:r>
      <w:r w:rsidR="00382D71">
        <w:rPr>
          <w:lang w:val="en-US"/>
        </w:rPr>
        <w:t>, sweeter,</w:t>
      </w:r>
      <w:r w:rsidR="00806057">
        <w:rPr>
          <w:lang w:val="en-US"/>
        </w:rPr>
        <w:t xml:space="preserve"> or more earth</w:t>
      </w:r>
      <w:r w:rsidR="00674ECA">
        <w:rPr>
          <w:lang w:val="en-US"/>
        </w:rPr>
        <w:t>y</w:t>
      </w:r>
      <w:r w:rsidR="00806057">
        <w:rPr>
          <w:lang w:val="en-US"/>
        </w:rPr>
        <w:t xml:space="preserve"> than other </w:t>
      </w:r>
      <w:r w:rsidR="00382D71">
        <w:rPr>
          <w:lang w:val="en-US"/>
        </w:rPr>
        <w:t>blend</w:t>
      </w:r>
      <w:r w:rsidR="00806057">
        <w:rPr>
          <w:lang w:val="en-US"/>
        </w:rPr>
        <w:t xml:space="preserve">s. </w:t>
      </w:r>
    </w:p>
    <w:p w14:paraId="7B6E5201" w14:textId="76E6CAE2" w:rsidR="00C060FF" w:rsidRDefault="00674ECA">
      <w:pPr>
        <w:rPr>
          <w:lang w:val="en-US"/>
        </w:rPr>
      </w:pPr>
      <w:r>
        <w:rPr>
          <w:lang w:val="en-US"/>
        </w:rPr>
        <w:t>I</w:t>
      </w:r>
      <w:r w:rsidR="00A75EEC">
        <w:rPr>
          <w:lang w:val="en-US"/>
        </w:rPr>
        <w:t xml:space="preserve"> believe</w:t>
      </w:r>
      <w:r>
        <w:rPr>
          <w:lang w:val="en-US"/>
        </w:rPr>
        <w:t xml:space="preserve"> that a good understanding of the spices being used in a dish would allow one to create magic every time food is served (unless you burn/undercook the food!)</w:t>
      </w:r>
      <w:r w:rsidR="00C060FF">
        <w:rPr>
          <w:lang w:val="en-US"/>
        </w:rPr>
        <w:t>. Sometimes, just adding another pinch of salt/sugar or squeeze of lemon is needed to balance out the flavors and make people go crazy over your food</w:t>
      </w:r>
      <w:r w:rsidR="009C192A">
        <w:rPr>
          <w:lang w:val="en-US"/>
        </w:rPr>
        <w:t>. Creating delicate flavors is all about balancing out flavors!</w:t>
      </w:r>
    </w:p>
    <w:p w14:paraId="7983B061" w14:textId="6FAD3A6F" w:rsidR="00E60615" w:rsidRDefault="009C192A">
      <w:pPr>
        <w:rPr>
          <w:lang w:val="en-US"/>
        </w:rPr>
      </w:pPr>
      <w:r>
        <w:rPr>
          <w:lang w:val="en-US"/>
        </w:rPr>
        <w:t xml:space="preserve">So, crack open those spice jars and start making your spice mixtures as it is time to turn up the heat in the kitchens. </w:t>
      </w:r>
      <w:r w:rsidR="00C060FF">
        <w:rPr>
          <w:lang w:val="en-US"/>
        </w:rPr>
        <w:t xml:space="preserve">Happy cooking! </w:t>
      </w:r>
    </w:p>
    <w:p w14:paraId="1E9CC87B" w14:textId="64740002" w:rsidR="00E60615" w:rsidRDefault="00E60615">
      <w:pPr>
        <w:rPr>
          <w:lang w:val="en-US"/>
        </w:rPr>
      </w:pPr>
      <w:hyperlink r:id="rId4" w:history="1">
        <w:r w:rsidR="00C969A6" w:rsidRPr="00C969A6">
          <w:rPr>
            <w:rStyle w:val="Hyperlink"/>
            <w:lang w:val="en-US"/>
          </w:rPr>
          <w:t xml:space="preserve"> </w:t>
        </w:r>
      </w:hyperlink>
    </w:p>
    <w:p w14:paraId="03DA2FCF" w14:textId="54A9D754" w:rsidR="00E60615" w:rsidRDefault="00E60615">
      <w:pPr>
        <w:rPr>
          <w:lang w:val="en-US"/>
        </w:rPr>
      </w:pPr>
    </w:p>
    <w:p w14:paraId="2795D499" w14:textId="77777777" w:rsidR="00C969A6" w:rsidRDefault="00C969A6">
      <w:pPr>
        <w:rPr>
          <w:lang w:val="en-US"/>
        </w:rPr>
      </w:pPr>
    </w:p>
    <w:p w14:paraId="6DCD4DEF" w14:textId="7833CA19" w:rsidR="00E60615" w:rsidRDefault="00E60615">
      <w:pPr>
        <w:rPr>
          <w:lang w:val="en-US"/>
        </w:rPr>
      </w:pPr>
    </w:p>
    <w:p w14:paraId="75DD2015" w14:textId="77777777" w:rsidR="00E60615" w:rsidRPr="0012018F" w:rsidRDefault="00E60615">
      <w:pPr>
        <w:rPr>
          <w:lang w:val="en-US"/>
        </w:rPr>
      </w:pPr>
    </w:p>
    <w:sectPr w:rsidR="00E60615" w:rsidRPr="001201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3NDY1sjAxMTCysDRS0lEKTi0uzszPAykwrAUAVTD/MywAAAA="/>
  </w:docVars>
  <w:rsids>
    <w:rsidRoot w:val="00A24603"/>
    <w:rsid w:val="00002BEE"/>
    <w:rsid w:val="00006A38"/>
    <w:rsid w:val="000121F9"/>
    <w:rsid w:val="00051735"/>
    <w:rsid w:val="000B2370"/>
    <w:rsid w:val="000F30F8"/>
    <w:rsid w:val="000F76E6"/>
    <w:rsid w:val="0012018F"/>
    <w:rsid w:val="0012781F"/>
    <w:rsid w:val="0014309E"/>
    <w:rsid w:val="001725E3"/>
    <w:rsid w:val="00183BAB"/>
    <w:rsid w:val="001848A3"/>
    <w:rsid w:val="001F52E6"/>
    <w:rsid w:val="00231DC8"/>
    <w:rsid w:val="0024018D"/>
    <w:rsid w:val="00274184"/>
    <w:rsid w:val="00274493"/>
    <w:rsid w:val="002D0C48"/>
    <w:rsid w:val="002D3FCB"/>
    <w:rsid w:val="002D68D6"/>
    <w:rsid w:val="002F0F3A"/>
    <w:rsid w:val="00302482"/>
    <w:rsid w:val="00346E10"/>
    <w:rsid w:val="00366674"/>
    <w:rsid w:val="00382D71"/>
    <w:rsid w:val="00395609"/>
    <w:rsid w:val="003C0F3F"/>
    <w:rsid w:val="003C7D21"/>
    <w:rsid w:val="003D4D47"/>
    <w:rsid w:val="003F0E11"/>
    <w:rsid w:val="0048406D"/>
    <w:rsid w:val="004A2E3B"/>
    <w:rsid w:val="004C7D0B"/>
    <w:rsid w:val="00517F4A"/>
    <w:rsid w:val="00533D1C"/>
    <w:rsid w:val="00554DB0"/>
    <w:rsid w:val="00564AE9"/>
    <w:rsid w:val="005D788C"/>
    <w:rsid w:val="005F1E5C"/>
    <w:rsid w:val="00600DA5"/>
    <w:rsid w:val="00642D0C"/>
    <w:rsid w:val="00646D37"/>
    <w:rsid w:val="00674ECA"/>
    <w:rsid w:val="006C7F81"/>
    <w:rsid w:val="006D399C"/>
    <w:rsid w:val="006E0C46"/>
    <w:rsid w:val="006E76F0"/>
    <w:rsid w:val="00706958"/>
    <w:rsid w:val="007304FD"/>
    <w:rsid w:val="007336AD"/>
    <w:rsid w:val="0078078E"/>
    <w:rsid w:val="0079720E"/>
    <w:rsid w:val="007A6CBA"/>
    <w:rsid w:val="007C72B7"/>
    <w:rsid w:val="007F0C0E"/>
    <w:rsid w:val="00800DA4"/>
    <w:rsid w:val="00802475"/>
    <w:rsid w:val="00806057"/>
    <w:rsid w:val="00832440"/>
    <w:rsid w:val="00847E88"/>
    <w:rsid w:val="008D4448"/>
    <w:rsid w:val="008E7B21"/>
    <w:rsid w:val="00902372"/>
    <w:rsid w:val="0091297F"/>
    <w:rsid w:val="00933040"/>
    <w:rsid w:val="009539C3"/>
    <w:rsid w:val="009825C2"/>
    <w:rsid w:val="00983F8B"/>
    <w:rsid w:val="009C023B"/>
    <w:rsid w:val="009C057B"/>
    <w:rsid w:val="009C192A"/>
    <w:rsid w:val="009D0306"/>
    <w:rsid w:val="009E0DC3"/>
    <w:rsid w:val="00A24603"/>
    <w:rsid w:val="00A32A46"/>
    <w:rsid w:val="00A57D2C"/>
    <w:rsid w:val="00A6272B"/>
    <w:rsid w:val="00A75EEC"/>
    <w:rsid w:val="00AF58FC"/>
    <w:rsid w:val="00B015D1"/>
    <w:rsid w:val="00B03924"/>
    <w:rsid w:val="00B17A43"/>
    <w:rsid w:val="00B40F52"/>
    <w:rsid w:val="00B47DA4"/>
    <w:rsid w:val="00BD57D5"/>
    <w:rsid w:val="00BE07CD"/>
    <w:rsid w:val="00BE5F50"/>
    <w:rsid w:val="00C060FF"/>
    <w:rsid w:val="00C5427C"/>
    <w:rsid w:val="00C56FC8"/>
    <w:rsid w:val="00C67A8E"/>
    <w:rsid w:val="00C83633"/>
    <w:rsid w:val="00C969A6"/>
    <w:rsid w:val="00CB3356"/>
    <w:rsid w:val="00CD37E5"/>
    <w:rsid w:val="00D0352E"/>
    <w:rsid w:val="00D03BC9"/>
    <w:rsid w:val="00D21C53"/>
    <w:rsid w:val="00D24D59"/>
    <w:rsid w:val="00D2512D"/>
    <w:rsid w:val="00D40331"/>
    <w:rsid w:val="00D50609"/>
    <w:rsid w:val="00D627EF"/>
    <w:rsid w:val="00D869B7"/>
    <w:rsid w:val="00DA1BB3"/>
    <w:rsid w:val="00DB6408"/>
    <w:rsid w:val="00DC4809"/>
    <w:rsid w:val="00DD02E6"/>
    <w:rsid w:val="00DE25EC"/>
    <w:rsid w:val="00DE3DDD"/>
    <w:rsid w:val="00DF31E2"/>
    <w:rsid w:val="00E16561"/>
    <w:rsid w:val="00E50BF1"/>
    <w:rsid w:val="00E60615"/>
    <w:rsid w:val="00E61BEB"/>
    <w:rsid w:val="00E65A5E"/>
    <w:rsid w:val="00E835BF"/>
    <w:rsid w:val="00EA6E91"/>
    <w:rsid w:val="00EE34EB"/>
    <w:rsid w:val="00F00221"/>
    <w:rsid w:val="00F5691C"/>
    <w:rsid w:val="00F67C1A"/>
    <w:rsid w:val="00F779DE"/>
    <w:rsid w:val="00FA7FEE"/>
    <w:rsid w:val="00FD1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0E8ADE"/>
  <w15:chartTrackingRefBased/>
  <w15:docId w15:val="{6B734020-0D2B-42F0-9F91-B91884634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A7F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7F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rive.google.com/uc?export=view&amp;id=17zLL2FOluNvSm5EMs1U5oE8qIcJhOW7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451</Words>
  <Characters>257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dha Das</dc:creator>
  <cp:keywords/>
  <dc:description/>
  <cp:lastModifiedBy>Aniruddha Das</cp:lastModifiedBy>
  <cp:revision>4</cp:revision>
  <dcterms:created xsi:type="dcterms:W3CDTF">2022-07-20T12:25:00Z</dcterms:created>
  <dcterms:modified xsi:type="dcterms:W3CDTF">2022-07-20T13:46:00Z</dcterms:modified>
</cp:coreProperties>
</file>